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turbanc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utco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_typ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p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q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qe_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redu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und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ll mod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43.5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redu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und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iled Geary t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7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11.2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redu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und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validity remov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8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53.4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incr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und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ll mod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36.9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incr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und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iled Geary t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05.3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incr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und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validity remov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02.4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redu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xonomic rich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ll mod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6.2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redu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xonomic rich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iled Geary t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6.2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redu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xonomic rich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validity remov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6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.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incr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xonomic rich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ll mod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5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incr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xonomic rich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iled Geary t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5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incr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xonomic rich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validity remov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8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4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redu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-Wiener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ll mod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7.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redu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-Wiener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iled Geary t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7.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redu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-Wiener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validity remov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3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.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incr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-Wiener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ll mod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7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incr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-Wiener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iled Geary t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7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incr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-Wiener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validity remov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5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1T10:50:52Z</dcterms:created>
  <dcterms:modified xsi:type="dcterms:W3CDTF">2024-03-21T10:5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